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6D5EE" w14:textId="77777777" w:rsidR="00A94195" w:rsidRDefault="00723503">
      <w:pPr>
        <w:pStyle w:val="a4"/>
      </w:pPr>
      <w:r>
        <w:t>Математические основы защиты информации и информационной безопасности. Лабораторная работа №6</w:t>
      </w:r>
    </w:p>
    <w:p w14:paraId="40B9DCD5" w14:textId="46C4A15B" w:rsidR="00A94195" w:rsidRDefault="00723503">
      <w:pPr>
        <w:pStyle w:val="a5"/>
      </w:pPr>
      <w:r>
        <w:t>Разложение чисел на множители</w:t>
      </w:r>
    </w:p>
    <w:p w14:paraId="1A4D5D9E" w14:textId="77777777" w:rsidR="00690A20" w:rsidRDefault="00690A20" w:rsidP="00690A20">
      <w:pPr>
        <w:pStyle w:val="a0"/>
        <w:jc w:val="center"/>
      </w:pPr>
      <w:r>
        <w:t>Масолова Анна Олеговна НФИмд-</w:t>
      </w:r>
      <w:proofErr w:type="gramStart"/>
      <w:r>
        <w:t>02-21</w:t>
      </w:r>
      <w:proofErr w:type="gramEnd"/>
    </w:p>
    <w:p w14:paraId="006EFE53" w14:textId="2D99AA23" w:rsidR="00690A20" w:rsidRPr="00690A20" w:rsidRDefault="00690A20" w:rsidP="00690A20">
      <w:pPr>
        <w:pStyle w:val="a0"/>
        <w:jc w:val="center"/>
      </w:pPr>
      <w:r>
        <w:t>Преподаватель: Кулябов Дмитрий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58396592"/>
        <w:docPartObj>
          <w:docPartGallery w:val="Table of Contents"/>
          <w:docPartUnique/>
        </w:docPartObj>
      </w:sdtPr>
      <w:sdtEndPr/>
      <w:sdtContent>
        <w:p w14:paraId="3559BB42" w14:textId="77777777" w:rsidR="00A94195" w:rsidRDefault="00723503">
          <w:pPr>
            <w:pStyle w:val="ae"/>
          </w:pPr>
          <w:r>
            <w:t>Содержание</w:t>
          </w:r>
        </w:p>
        <w:p w14:paraId="4E71B1AF" w14:textId="77777777" w:rsidR="00690A20" w:rsidRDefault="0072350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0677774" w:history="1">
            <w:r w:rsidR="00690A20" w:rsidRPr="004D0A7F">
              <w:rPr>
                <w:rStyle w:val="ad"/>
                <w:noProof/>
              </w:rPr>
              <w:t>1</w:t>
            </w:r>
            <w:r w:rsidR="00690A20">
              <w:rPr>
                <w:noProof/>
              </w:rPr>
              <w:tab/>
            </w:r>
            <w:r w:rsidR="00690A20" w:rsidRPr="004D0A7F">
              <w:rPr>
                <w:rStyle w:val="ad"/>
                <w:noProof/>
              </w:rPr>
              <w:t>Цель работы</w:t>
            </w:r>
            <w:r w:rsidR="00690A20">
              <w:rPr>
                <w:noProof/>
                <w:webHidden/>
              </w:rPr>
              <w:tab/>
            </w:r>
            <w:r w:rsidR="00690A20">
              <w:rPr>
                <w:noProof/>
                <w:webHidden/>
              </w:rPr>
              <w:fldChar w:fldCharType="begin"/>
            </w:r>
            <w:r w:rsidR="00690A20">
              <w:rPr>
                <w:noProof/>
                <w:webHidden/>
              </w:rPr>
              <w:instrText xml:space="preserve"> PAGEREF _Toc90677774 \h </w:instrText>
            </w:r>
            <w:r w:rsidR="00690A20">
              <w:rPr>
                <w:noProof/>
                <w:webHidden/>
              </w:rPr>
            </w:r>
            <w:r w:rsidR="00690A20">
              <w:rPr>
                <w:noProof/>
                <w:webHidden/>
              </w:rPr>
              <w:fldChar w:fldCharType="separate"/>
            </w:r>
            <w:r w:rsidR="00690A20">
              <w:rPr>
                <w:noProof/>
                <w:webHidden/>
              </w:rPr>
              <w:t>1</w:t>
            </w:r>
            <w:r w:rsidR="00690A20">
              <w:rPr>
                <w:noProof/>
                <w:webHidden/>
              </w:rPr>
              <w:fldChar w:fldCharType="end"/>
            </w:r>
          </w:hyperlink>
        </w:p>
        <w:p w14:paraId="7ABA7730" w14:textId="77777777" w:rsidR="00690A20" w:rsidRDefault="00690A2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0677775" w:history="1">
            <w:r w:rsidRPr="004D0A7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4D0A7F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77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B6CDD" w14:textId="77777777" w:rsidR="00690A20" w:rsidRDefault="00690A2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0677776" w:history="1">
            <w:r w:rsidRPr="004D0A7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4D0A7F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77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0C4103" w14:textId="77777777" w:rsidR="00690A20" w:rsidRDefault="00690A2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0677777" w:history="1">
            <w:r w:rsidRPr="004D0A7F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4D0A7F">
              <w:rPr>
                <w:rStyle w:val="ad"/>
                <w:noProof/>
              </w:rPr>
              <w:t>Р-метод Поллар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77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26EB0E" w14:textId="77777777" w:rsidR="00690A20" w:rsidRDefault="00690A2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0677778" w:history="1">
            <w:r w:rsidRPr="004D0A7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4D0A7F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77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43F32" w14:textId="77777777" w:rsidR="00690A20" w:rsidRDefault="00690A2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0677779" w:history="1">
            <w:r w:rsidRPr="004D0A7F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4D0A7F">
              <w:rPr>
                <w:rStyle w:val="ad"/>
                <w:noProof/>
              </w:rPr>
              <w:t>Реализация алгоритм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77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9231A" w14:textId="77777777" w:rsidR="00690A20" w:rsidRDefault="00690A2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0677780" w:history="1">
            <w:r w:rsidRPr="004D0A7F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4D0A7F">
              <w:rPr>
                <w:rStyle w:val="ad"/>
                <w:noProof/>
              </w:rPr>
              <w:t>Пример работы p-метода Поллар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77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4704A" w14:textId="77777777" w:rsidR="00690A20" w:rsidRDefault="00690A2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0677781" w:history="1">
            <w:r w:rsidRPr="004D0A7F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4D0A7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77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64AA89" w14:textId="77777777" w:rsidR="00690A20" w:rsidRDefault="00690A2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677782" w:history="1">
            <w:r w:rsidRPr="004D0A7F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77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EF39F1" w14:textId="77777777" w:rsidR="00A94195" w:rsidRDefault="00723503">
          <w:r>
            <w:fldChar w:fldCharType="end"/>
          </w:r>
        </w:p>
      </w:sdtContent>
    </w:sdt>
    <w:p w14:paraId="7D8E82CD" w14:textId="77777777" w:rsidR="00A94195" w:rsidRDefault="00723503">
      <w:pPr>
        <w:pStyle w:val="1"/>
      </w:pPr>
      <w:bookmarkStart w:id="0" w:name="цель-работы"/>
      <w:bookmarkStart w:id="1" w:name="_Toc90677774"/>
      <w:r>
        <w:rPr>
          <w:rStyle w:val="SectionNumber"/>
        </w:rPr>
        <w:t>1</w:t>
      </w:r>
      <w:r>
        <w:tab/>
        <w:t>Цель работы</w:t>
      </w:r>
      <w:bookmarkEnd w:id="1"/>
    </w:p>
    <w:p w14:paraId="5F3CF1C6" w14:textId="77777777" w:rsidR="00A94195" w:rsidRDefault="00723503">
      <w:pPr>
        <w:pStyle w:val="FirstParagraph"/>
      </w:pPr>
      <w:r>
        <w:t>Изучение алгоритма разложения составного числа на множители.</w:t>
      </w:r>
    </w:p>
    <w:p w14:paraId="40142A26" w14:textId="77777777" w:rsidR="00A94195" w:rsidRDefault="00723503">
      <w:pPr>
        <w:pStyle w:val="1"/>
      </w:pPr>
      <w:bookmarkStart w:id="2" w:name="задачи"/>
      <w:bookmarkStart w:id="3" w:name="_Toc90677775"/>
      <w:bookmarkEnd w:id="0"/>
      <w:r>
        <w:rPr>
          <w:rStyle w:val="SectionNumber"/>
        </w:rPr>
        <w:t>2</w:t>
      </w:r>
      <w:r>
        <w:tab/>
        <w:t>Задачи</w:t>
      </w:r>
      <w:bookmarkEnd w:id="3"/>
    </w:p>
    <w:p w14:paraId="60A1B8E3" w14:textId="77777777" w:rsidR="00A94195" w:rsidRDefault="00723503">
      <w:pPr>
        <w:pStyle w:val="FirstParagraph"/>
      </w:pPr>
      <w:r>
        <w:t>Реализовать программно алгоритм, реализующий p-метод Полларда.</w:t>
      </w:r>
    </w:p>
    <w:p w14:paraId="373EC870" w14:textId="77777777" w:rsidR="00A94195" w:rsidRDefault="00723503">
      <w:pPr>
        <w:pStyle w:val="1"/>
      </w:pPr>
      <w:bookmarkStart w:id="4" w:name="теоретические-сведения"/>
      <w:bookmarkStart w:id="5" w:name="_Toc90677776"/>
      <w:bookmarkEnd w:id="2"/>
      <w:r>
        <w:rPr>
          <w:rStyle w:val="SectionNumber"/>
        </w:rPr>
        <w:t>3</w:t>
      </w:r>
      <w:r>
        <w:tab/>
        <w:t>Теоретические сведения</w:t>
      </w:r>
      <w:bookmarkEnd w:id="5"/>
    </w:p>
    <w:p w14:paraId="7E9C40B5" w14:textId="77777777" w:rsidR="00A94195" w:rsidRDefault="00723503">
      <w:pPr>
        <w:pStyle w:val="FirstParagraph"/>
      </w:pPr>
      <w:r>
        <w:t>Любое натуральное число n &gt; 1 можно представить в виде произведения простых чисел. Это представлен</w:t>
      </w:r>
      <w:r>
        <w:t>ие называется разложением числа n на простые множители. [1]</w:t>
      </w:r>
    </w:p>
    <w:p w14:paraId="4B6B5FA8" w14:textId="77777777" w:rsidR="00A94195" w:rsidRDefault="00723503">
      <w:pPr>
        <w:pStyle w:val="a0"/>
      </w:pPr>
      <w:r>
        <w:t xml:space="preserve">Р-алгоритм Полларда строит числовую последовательность, элементы которой образуют цикл, начиная с некоторого номера n, что может быть проиллюстрировано, расположением чисел в виде греческой буквы </w:t>
      </w:r>
      <w:r>
        <w:t>p, что послужило названием семейству алгоритмов. Иллюстрацию этого алгоритма на плоскости можно увидеть на рис. 1</w:t>
      </w:r>
    </w:p>
    <w:p w14:paraId="71418C44" w14:textId="77777777" w:rsidR="00A94195" w:rsidRDefault="00723503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6F043DB4" wp14:editId="10C00839">
            <wp:extent cx="3810000" cy="3517900"/>
            <wp:effectExtent l="0" t="0" r="0" b="0"/>
            <wp:docPr id="23" name="Picture" descr="Figure 1: Зацикливание числовой последовательн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AAEFD8B" w14:textId="77777777" w:rsidR="00A94195" w:rsidRDefault="00723503">
      <w:pPr>
        <w:pStyle w:val="ImageCaption"/>
      </w:pPr>
      <w:r>
        <w:t>Figure 1: Зацикливание числовой последовательности</w:t>
      </w:r>
    </w:p>
    <w:p w14:paraId="2641AC9E" w14:textId="77777777" w:rsidR="00A94195" w:rsidRDefault="00723503">
      <w:pPr>
        <w:pStyle w:val="2"/>
      </w:pPr>
      <w:bookmarkStart w:id="7" w:name="р-метод-полларда"/>
      <w:bookmarkStart w:id="8" w:name="_Toc90677777"/>
      <w:r>
        <w:rPr>
          <w:rStyle w:val="SectionNumber"/>
        </w:rPr>
        <w:t>3.1</w:t>
      </w:r>
      <w:r>
        <w:tab/>
        <w:t>Р-метод Полларда</w:t>
      </w:r>
      <w:bookmarkEnd w:id="8"/>
    </w:p>
    <w:p w14:paraId="4087EB43" w14:textId="77777777" w:rsidR="00A94195" w:rsidRDefault="00723503">
      <w:pPr>
        <w:pStyle w:val="Compact"/>
        <w:numPr>
          <w:ilvl w:val="0"/>
          <w:numId w:val="2"/>
        </w:numPr>
      </w:pPr>
      <w:r>
        <w:t xml:space="preserve">Вход. Число </w:t>
      </w:r>
      <m:oMath>
        <m:r>
          <w:rPr>
            <w:rFonts w:ascii="Cambria Math" w:hAnsi="Cambria Math"/>
          </w:rPr>
          <m:t>n</m:t>
        </m:r>
      </m:oMath>
      <w:r>
        <w:t xml:space="preserve">, начальное значение </w:t>
      </w:r>
      <m:oMath>
        <m:r>
          <w:rPr>
            <w:rFonts w:ascii="Cambria Math" w:hAnsi="Cambria Math"/>
          </w:rPr>
          <m:t>c</m:t>
        </m:r>
      </m:oMath>
      <w:r>
        <w:t xml:space="preserve">, функция </w:t>
      </w:r>
      <m:oMath>
        <m:r>
          <w:rPr>
            <w:rFonts w:ascii="Cambria Math" w:hAnsi="Cambria Math"/>
          </w:rPr>
          <m:t>f</m:t>
        </m:r>
      </m:oMath>
      <w:r>
        <w:t>, обладающая сжимаю</w:t>
      </w:r>
      <w:r>
        <w:t>щими свойствами.</w:t>
      </w:r>
    </w:p>
    <w:p w14:paraId="39593638" w14:textId="77777777" w:rsidR="00A94195" w:rsidRDefault="00723503">
      <w:pPr>
        <w:pStyle w:val="Compact"/>
        <w:numPr>
          <w:ilvl w:val="0"/>
          <w:numId w:val="2"/>
        </w:numPr>
      </w:pPr>
      <w:r>
        <w:t xml:space="preserve">Выход. Нетривиальный делитель числа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2E81C3C2" w14:textId="77777777" w:rsidR="00A94195" w:rsidRDefault="00723503">
      <w:pPr>
        <w:pStyle w:val="Compact"/>
        <w:numPr>
          <w:ilvl w:val="0"/>
          <w:numId w:val="3"/>
        </w:numPr>
      </w:pPr>
      <w:r>
        <w:t xml:space="preserve">Положи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</w:p>
    <w:p w14:paraId="433FB2E8" w14:textId="77777777" w:rsidR="00A94195" w:rsidRDefault="00723503">
      <w:pPr>
        <w:pStyle w:val="Compact"/>
        <w:numPr>
          <w:ilvl w:val="0"/>
          <w:numId w:val="3"/>
        </w:numPr>
      </w:pPr>
      <w:r>
        <w:t xml:space="preserve">Вычисли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n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n</m:t>
            </m:r>
          </m:e>
        </m:d>
      </m:oMath>
    </w:p>
    <w:p w14:paraId="7DBF486B" w14:textId="77777777" w:rsidR="00A94195" w:rsidRDefault="00723503">
      <w:pPr>
        <w:pStyle w:val="Compact"/>
        <w:numPr>
          <w:ilvl w:val="0"/>
          <w:numId w:val="3"/>
        </w:numPr>
      </w:pPr>
      <w:r>
        <w:t xml:space="preserve">Найти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e>
        </m:d>
      </m:oMath>
    </w:p>
    <w:p w14:paraId="2E4A1E6B" w14:textId="77777777" w:rsidR="00A94195" w:rsidRDefault="00723503">
      <w:pPr>
        <w:pStyle w:val="Compact"/>
        <w:numPr>
          <w:ilvl w:val="0"/>
          <w:numId w:val="3"/>
        </w:numPr>
      </w:pPr>
      <w:r>
        <w:t xml:space="preserve">Если 1 &lt; </w:t>
      </w:r>
      <m:oMath>
        <m:r>
          <w:rPr>
            <w:rFonts w:ascii="Cambria Math" w:hAnsi="Cambria Math"/>
          </w:rPr>
          <m:t>d</m:t>
        </m:r>
      </m:oMath>
      <w:r>
        <w:t xml:space="preserve"> &lt; </w:t>
      </w:r>
      <m:oMath>
        <m:r>
          <w:rPr>
            <w:rFonts w:ascii="Cambria Math" w:hAnsi="Cambria Math"/>
          </w:rPr>
          <m:t>n</m:t>
        </m:r>
      </m:oMath>
      <w:r>
        <w:t xml:space="preserve">, то положить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</m:t>
        </m:r>
      </m:oMath>
      <w:r>
        <w:t xml:space="preserve"> и результат: </w:t>
      </w:r>
      <m:oMath>
        <m:r>
          <w:rPr>
            <w:rFonts w:ascii="Cambria Math" w:hAnsi="Cambria Math"/>
          </w:rPr>
          <m:t>p</m:t>
        </m:r>
      </m:oMath>
      <w:r>
        <w:t xml:space="preserve">. При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</m:oMath>
      <w:r>
        <w:t xml:space="preserve"> результат: “Делитель не найден”; при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</w:t>
      </w:r>
      <w:r>
        <w:t>вернуться на шаг 2.</w:t>
      </w:r>
    </w:p>
    <w:p w14:paraId="6C7DB7EC" w14:textId="77777777" w:rsidR="00A94195" w:rsidRDefault="00723503">
      <w:pPr>
        <w:pStyle w:val="FirstParagraph"/>
      </w:pPr>
      <w:r>
        <w:t>Подробнее об алгоритме: [2]</w:t>
      </w:r>
    </w:p>
    <w:p w14:paraId="2E05DCC2" w14:textId="77777777" w:rsidR="00A94195" w:rsidRDefault="00723503">
      <w:pPr>
        <w:pStyle w:val="1"/>
      </w:pPr>
      <w:bookmarkStart w:id="9" w:name="выполнение-работы"/>
      <w:bookmarkStart w:id="10" w:name="_Toc90677778"/>
      <w:bookmarkEnd w:id="4"/>
      <w:bookmarkEnd w:id="7"/>
      <w:r>
        <w:rPr>
          <w:rStyle w:val="SectionNumber"/>
        </w:rPr>
        <w:t>4</w:t>
      </w:r>
      <w:r>
        <w:tab/>
        <w:t>Выполнение работы</w:t>
      </w:r>
      <w:bookmarkEnd w:id="10"/>
    </w:p>
    <w:p w14:paraId="31F2DA6A" w14:textId="77777777" w:rsidR="00A94195" w:rsidRDefault="00723503">
      <w:pPr>
        <w:pStyle w:val="2"/>
      </w:pPr>
      <w:bookmarkStart w:id="11" w:name="реализация-алгоритмов"/>
      <w:bookmarkStart w:id="12" w:name="_Toc90677779"/>
      <w:r>
        <w:rPr>
          <w:rStyle w:val="SectionNumber"/>
        </w:rPr>
        <w:t>4.1</w:t>
      </w:r>
      <w:r>
        <w:tab/>
        <w:t>Реализация алгоритмов</w:t>
      </w:r>
      <w:bookmarkEnd w:id="12"/>
    </w:p>
    <w:p w14:paraId="4CB1E97A" w14:textId="77777777" w:rsidR="00A94195" w:rsidRPr="00690A20" w:rsidRDefault="00723503">
      <w:pPr>
        <w:pStyle w:val="SourceCode"/>
        <w:rPr>
          <w:lang w:val="en-US"/>
        </w:rPr>
      </w:pPr>
      <w:r w:rsidRPr="00690A20">
        <w:rPr>
          <w:rStyle w:val="VerbatimChar"/>
          <w:lang w:val="en-US"/>
        </w:rPr>
        <w:t>def euclid(a, b):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r = []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r.append(a)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r.append(b)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i = 1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while True: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    r.append(r[i - 1] % r[i])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    if r[i + 1] == 0: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        d =</w:t>
      </w:r>
      <w:r w:rsidRPr="00690A20">
        <w:rPr>
          <w:rStyle w:val="VerbatimChar"/>
          <w:lang w:val="en-US"/>
        </w:rPr>
        <w:t xml:space="preserve"> r[i]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        return d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lastRenderedPageBreak/>
        <w:t xml:space="preserve">        else: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        i = i + 1</w:t>
      </w:r>
      <w:r w:rsidRPr="00690A20">
        <w:rPr>
          <w:lang w:val="en-US"/>
        </w:rPr>
        <w:br/>
      </w:r>
      <w:r w:rsidRPr="00690A20">
        <w:rPr>
          <w:lang w:val="en-US"/>
        </w:rPr>
        <w:br/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>def pollard(n, c):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a = c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b = c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while True: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    a = f(a, n) % n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    b = f(f(b, n), n) % n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    first = min(a - b, n)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    second = max(a - b, n)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    d = euclid(fi</w:t>
      </w:r>
      <w:r w:rsidRPr="00690A20">
        <w:rPr>
          <w:rStyle w:val="VerbatimChar"/>
          <w:lang w:val="en-US"/>
        </w:rPr>
        <w:t>rst, second)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    if d &gt; 1 and d &lt; n: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        p = d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        return p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    elif d == n: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        return -1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    elif d == 1: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        continue</w:t>
      </w:r>
      <w:r w:rsidRPr="00690A20">
        <w:rPr>
          <w:lang w:val="en-US"/>
        </w:rPr>
        <w:br/>
      </w:r>
      <w:r w:rsidRPr="00690A20">
        <w:rPr>
          <w:lang w:val="en-US"/>
        </w:rPr>
        <w:br/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>def f(x, n):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 xml:space="preserve">    return (x ** 2) + 5 % n</w:t>
      </w:r>
      <w:r w:rsidRPr="00690A20">
        <w:rPr>
          <w:lang w:val="en-US"/>
        </w:rPr>
        <w:br/>
      </w:r>
      <w:r w:rsidRPr="00690A20">
        <w:rPr>
          <w:lang w:val="en-US"/>
        </w:rPr>
        <w:br/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>n = int(input("</w:t>
      </w:r>
      <w:r>
        <w:rPr>
          <w:rStyle w:val="VerbatimChar"/>
        </w:rPr>
        <w:t>Введите</w:t>
      </w:r>
      <w:r w:rsidRPr="00690A20">
        <w:rPr>
          <w:rStyle w:val="VerbatimChar"/>
          <w:lang w:val="en-US"/>
        </w:rPr>
        <w:t xml:space="preserve"> </w:t>
      </w:r>
      <w:r>
        <w:rPr>
          <w:rStyle w:val="VerbatimChar"/>
        </w:rPr>
        <w:t>число</w:t>
      </w:r>
      <w:r w:rsidRPr="00690A20">
        <w:rPr>
          <w:rStyle w:val="VerbatimChar"/>
          <w:lang w:val="en-US"/>
        </w:rPr>
        <w:t xml:space="preserve"> n: "))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>c = int(in</w:t>
      </w:r>
      <w:r w:rsidRPr="00690A20">
        <w:rPr>
          <w:rStyle w:val="VerbatimChar"/>
          <w:lang w:val="en-US"/>
        </w:rPr>
        <w:t>put("</w:t>
      </w:r>
      <w:r>
        <w:rPr>
          <w:rStyle w:val="VerbatimChar"/>
        </w:rPr>
        <w:t>Введите</w:t>
      </w:r>
      <w:r w:rsidRPr="00690A20">
        <w:rPr>
          <w:rStyle w:val="VerbatimChar"/>
          <w:lang w:val="en-US"/>
        </w:rPr>
        <w:t xml:space="preserve"> </w:t>
      </w:r>
      <w:r>
        <w:rPr>
          <w:rStyle w:val="VerbatimChar"/>
        </w:rPr>
        <w:t>число</w:t>
      </w:r>
      <w:r w:rsidRPr="00690A20">
        <w:rPr>
          <w:rStyle w:val="VerbatimChar"/>
          <w:lang w:val="en-US"/>
        </w:rPr>
        <w:t xml:space="preserve"> c: "))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>result = pollard(n, c)</w:t>
      </w:r>
      <w:r w:rsidRPr="00690A20">
        <w:rPr>
          <w:lang w:val="en-US"/>
        </w:rPr>
        <w:br/>
      </w:r>
      <w:r w:rsidRPr="00690A20">
        <w:rPr>
          <w:rStyle w:val="VerbatimChar"/>
          <w:lang w:val="en-US"/>
        </w:rPr>
        <w:t>print("</w:t>
      </w:r>
      <w:r>
        <w:rPr>
          <w:rStyle w:val="VerbatimChar"/>
        </w:rPr>
        <w:t>Нетривиальный</w:t>
      </w:r>
      <w:r w:rsidRPr="00690A20">
        <w:rPr>
          <w:rStyle w:val="VerbatimChar"/>
          <w:lang w:val="en-US"/>
        </w:rPr>
        <w:t xml:space="preserve"> </w:t>
      </w:r>
      <w:r>
        <w:rPr>
          <w:rStyle w:val="VerbatimChar"/>
        </w:rPr>
        <w:t>делитель</w:t>
      </w:r>
      <w:r w:rsidRPr="00690A20">
        <w:rPr>
          <w:rStyle w:val="VerbatimChar"/>
          <w:lang w:val="en-US"/>
        </w:rPr>
        <w:t xml:space="preserve"> </w:t>
      </w:r>
      <w:r>
        <w:rPr>
          <w:rStyle w:val="VerbatimChar"/>
        </w:rPr>
        <w:t>числа</w:t>
      </w:r>
      <w:r w:rsidRPr="00690A20">
        <w:rPr>
          <w:rStyle w:val="VerbatimChar"/>
          <w:lang w:val="en-US"/>
        </w:rPr>
        <w:t xml:space="preserve"> n = {}".format(result))</w:t>
      </w:r>
    </w:p>
    <w:p w14:paraId="6056C669" w14:textId="77777777" w:rsidR="00A94195" w:rsidRDefault="00723503">
      <w:pPr>
        <w:pStyle w:val="2"/>
      </w:pPr>
      <w:bookmarkStart w:id="13" w:name="пример-работы-p-метода-полларда"/>
      <w:bookmarkStart w:id="14" w:name="_Toc90677780"/>
      <w:bookmarkEnd w:id="11"/>
      <w:r>
        <w:rPr>
          <w:rStyle w:val="SectionNumber"/>
        </w:rPr>
        <w:t>4.2</w:t>
      </w:r>
      <w:r>
        <w:tab/>
        <w:t>Пример работы p-метода Полларда</w:t>
      </w:r>
      <w:bookmarkEnd w:id="14"/>
    </w:p>
    <w:p w14:paraId="7C0682DB" w14:textId="77777777" w:rsidR="00A94195" w:rsidRDefault="00723503">
      <w:pPr>
        <w:pStyle w:val="FirstParagraph"/>
      </w:pPr>
      <w:r>
        <w:t>На рис. 2 представлены результаты работы p-метода Полларда:</w:t>
      </w:r>
    </w:p>
    <w:p w14:paraId="20D70E29" w14:textId="77777777" w:rsidR="00A94195" w:rsidRDefault="00723503">
      <w:pPr>
        <w:pStyle w:val="CaptionedFigure"/>
      </w:pPr>
      <w:bookmarkStart w:id="15" w:name="fig:002"/>
      <w:r>
        <w:rPr>
          <w:noProof/>
        </w:rPr>
        <w:drawing>
          <wp:inline distT="0" distB="0" distL="0" distR="0" wp14:anchorId="3208207D" wp14:editId="7CD33492">
            <wp:extent cx="3142769" cy="599354"/>
            <wp:effectExtent l="0" t="0" r="0" b="0"/>
            <wp:docPr id="30" name="Picture" descr="Figure 2: Пример работы p-метода Поллар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769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5470572" w14:textId="77777777" w:rsidR="00A94195" w:rsidRDefault="00723503">
      <w:pPr>
        <w:pStyle w:val="ImageCaption"/>
      </w:pPr>
      <w:r>
        <w:t>Figure 2: Пример работы p-метода Полларда</w:t>
      </w:r>
    </w:p>
    <w:p w14:paraId="40A8DC5A" w14:textId="77777777" w:rsidR="00A94195" w:rsidRDefault="00723503">
      <w:pPr>
        <w:pStyle w:val="1"/>
      </w:pPr>
      <w:bookmarkStart w:id="16" w:name="выводы"/>
      <w:bookmarkStart w:id="17" w:name="_Toc90677781"/>
      <w:bookmarkEnd w:id="9"/>
      <w:bookmarkEnd w:id="13"/>
      <w:r>
        <w:rPr>
          <w:rStyle w:val="SectionNumber"/>
        </w:rPr>
        <w:t>5</w:t>
      </w:r>
      <w:r>
        <w:tab/>
        <w:t>Выводы</w:t>
      </w:r>
      <w:bookmarkEnd w:id="17"/>
    </w:p>
    <w:p w14:paraId="291A3EF1" w14:textId="77777777" w:rsidR="00A94195" w:rsidRDefault="00723503">
      <w:pPr>
        <w:pStyle w:val="FirstParagraph"/>
      </w:pPr>
      <w:r>
        <w:t>В ходе выполнения работы был успешно изучен p-метод Полларда, а также был реализован программно программно на языке Python.</w:t>
      </w:r>
    </w:p>
    <w:p w14:paraId="6EED59A5" w14:textId="77777777" w:rsidR="00A94195" w:rsidRDefault="00723503">
      <w:pPr>
        <w:pStyle w:val="1"/>
      </w:pPr>
      <w:bookmarkStart w:id="18" w:name="список-литературы"/>
      <w:bookmarkStart w:id="19" w:name="_Toc90677782"/>
      <w:bookmarkEnd w:id="16"/>
      <w:r>
        <w:t>Список литературы</w:t>
      </w:r>
      <w:bookmarkEnd w:id="19"/>
    </w:p>
    <w:p w14:paraId="229514B1" w14:textId="77777777" w:rsidR="00A94195" w:rsidRDefault="00723503">
      <w:pPr>
        <w:pStyle w:val="a7"/>
      </w:pPr>
      <w:bookmarkStart w:id="20" w:name="ref-razlozhenie"/>
      <w:bookmarkStart w:id="21" w:name="refs"/>
      <w:r>
        <w:t xml:space="preserve">1. </w:t>
      </w:r>
      <w:r>
        <w:tab/>
        <w:t xml:space="preserve">Разложение числа на множители онлайн [Электронный ресурс]. umath, 2021. URL: </w:t>
      </w:r>
      <w:hyperlink r:id="rId9">
        <w:r>
          <w:rPr>
            <w:rStyle w:val="ad"/>
          </w:rPr>
          <w:t>https://umath.ru/calc/factorization/</w:t>
        </w:r>
      </w:hyperlink>
      <w:r>
        <w:t>.</w:t>
      </w:r>
    </w:p>
    <w:p w14:paraId="4C47869E" w14:textId="77777777" w:rsidR="00A94195" w:rsidRDefault="00723503">
      <w:pPr>
        <w:pStyle w:val="a7"/>
      </w:pPr>
      <w:bookmarkStart w:id="22" w:name="ref-pollard"/>
      <w:bookmarkEnd w:id="20"/>
      <w:r>
        <w:lastRenderedPageBreak/>
        <w:t xml:space="preserve">2. </w:t>
      </w:r>
      <w:r>
        <w:tab/>
        <w:t xml:space="preserve">Ро-алгоритм Полларда [Электронный ресурс]. Википедия, 2021. URL: </w:t>
      </w:r>
      <w:hyperlink r:id="rId10">
        <w:r>
          <w:rPr>
            <w:rStyle w:val="ad"/>
          </w:rPr>
          <w:t>https://ru.wikipedia.org/wiki/Ро-алгоритм_Полларда</w:t>
        </w:r>
      </w:hyperlink>
      <w:r>
        <w:t>.</w:t>
      </w:r>
      <w:bookmarkEnd w:id="18"/>
      <w:bookmarkEnd w:id="21"/>
      <w:bookmarkEnd w:id="22"/>
    </w:p>
    <w:sectPr w:rsidR="00A9419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75B19" w14:textId="77777777" w:rsidR="00723503" w:rsidRDefault="00723503">
      <w:pPr>
        <w:spacing w:after="0"/>
      </w:pPr>
      <w:r>
        <w:separator/>
      </w:r>
    </w:p>
  </w:endnote>
  <w:endnote w:type="continuationSeparator" w:id="0">
    <w:p w14:paraId="4BE8136C" w14:textId="77777777" w:rsidR="00723503" w:rsidRDefault="00723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CB1EC" w14:textId="77777777" w:rsidR="00723503" w:rsidRDefault="00723503">
      <w:r>
        <w:separator/>
      </w:r>
    </w:p>
  </w:footnote>
  <w:footnote w:type="continuationSeparator" w:id="0">
    <w:p w14:paraId="38C08278" w14:textId="77777777" w:rsidR="00723503" w:rsidRDefault="007235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27241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3D49E6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F34377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4195"/>
    <w:rsid w:val="00690A20"/>
    <w:rsid w:val="00723503"/>
    <w:rsid w:val="00A941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5368"/>
  <w15:docId w15:val="{F2348559-F8BA-465E-90D8-1C34C4677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90A2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90A2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22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ru.wikipedia.org/wiki/&#1056;&#1086;-&#1072;&#1083;&#1075;&#1086;&#1088;&#1080;&#1090;&#1084;_&#1055;&#1086;&#1083;&#1083;&#1072;&#1088;&#1076;&#1072;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math.ru/calc/factoriz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532</Words>
  <Characters>3034</Characters>
  <Application>Microsoft Office Word</Application>
  <DocSecurity>0</DocSecurity>
  <Lines>25</Lines>
  <Paragraphs>7</Paragraphs>
  <ScaleCrop>false</ScaleCrop>
  <Company/>
  <LinksUpToDate>false</LinksUpToDate>
  <CharactersWithSpaces>3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Лабораторная работа №6</dc:title>
  <dc:creator/>
  <cp:keywords/>
  <cp:lastModifiedBy>Масолова Анна Олеговна</cp:lastModifiedBy>
  <cp:revision>2</cp:revision>
  <dcterms:created xsi:type="dcterms:W3CDTF">2021-12-17T20:49:00Z</dcterms:created>
  <dcterms:modified xsi:type="dcterms:W3CDTF">2021-12-17T20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Разложение чисел на множител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